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28E9" w14:textId="3C413371" w:rsidR="00390EA3" w:rsidRPr="00390EA3" w:rsidRDefault="00390EA3" w:rsidP="00390EA3">
      <w:pPr>
        <w:rPr>
          <w:b/>
          <w:bCs/>
          <w:u w:val="single"/>
          <w:lang w:val="en-US"/>
        </w:rPr>
      </w:pPr>
      <w:r w:rsidRPr="00390EA3">
        <w:rPr>
          <w:b/>
          <w:bCs/>
          <w:u w:val="single"/>
          <w:lang w:val="en-US"/>
        </w:rPr>
        <w:t>PDPA Consent Clause</w:t>
      </w:r>
    </w:p>
    <w:p w14:paraId="133AC1FE" w14:textId="5D5548D9" w:rsidR="00390EA3" w:rsidRPr="00390EA3" w:rsidRDefault="00390EA3" w:rsidP="00390EA3">
      <w:pPr>
        <w:rPr>
          <w:lang w:val="en-US"/>
        </w:rPr>
      </w:pPr>
      <w:r w:rsidRPr="00390EA3">
        <w:rPr>
          <w:lang w:val="en-US"/>
        </w:rPr>
        <w:t xml:space="preserve">By Submitting this Form, you hereby agree that City Expo Malaysia </w:t>
      </w:r>
      <w:proofErr w:type="spellStart"/>
      <w:r w:rsidRPr="00390EA3">
        <w:rPr>
          <w:lang w:val="en-US"/>
        </w:rPr>
        <w:t>Sd</w:t>
      </w:r>
      <w:r>
        <w:rPr>
          <w:lang w:val="en-US"/>
        </w:rPr>
        <w:t>n</w:t>
      </w:r>
      <w:proofErr w:type="spellEnd"/>
      <w:r w:rsidRPr="00390EA3">
        <w:rPr>
          <w:lang w:val="en-US"/>
        </w:rPr>
        <w:t xml:space="preserve"> </w:t>
      </w:r>
      <w:proofErr w:type="spellStart"/>
      <w:r w:rsidRPr="00390EA3">
        <w:rPr>
          <w:lang w:val="en-US"/>
        </w:rPr>
        <w:t>Bhd</w:t>
      </w:r>
      <w:proofErr w:type="spellEnd"/>
      <w:r w:rsidRPr="00390EA3">
        <w:rPr>
          <w:lang w:val="en-US"/>
        </w:rPr>
        <w:t xml:space="preserve"> may collect, obtain, </w:t>
      </w:r>
      <w:proofErr w:type="gramStart"/>
      <w:r w:rsidRPr="00390EA3">
        <w:rPr>
          <w:lang w:val="en-US"/>
        </w:rPr>
        <w:t>store</w:t>
      </w:r>
      <w:proofErr w:type="gramEnd"/>
      <w:r w:rsidRPr="00390EA3">
        <w:rPr>
          <w:lang w:val="en-US"/>
        </w:rPr>
        <w:t xml:space="preserve"> and process your personal data that you provide in this form for the purpose of receiving updates, news, promotional and marketing mails or materials from 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Bhd.</w:t>
      </w:r>
    </w:p>
    <w:p w14:paraId="5030DC8D" w14:textId="77777777" w:rsidR="00390EA3" w:rsidRPr="00390EA3" w:rsidRDefault="00390EA3" w:rsidP="00390EA3">
      <w:pPr>
        <w:rPr>
          <w:lang w:val="en-US"/>
        </w:rPr>
      </w:pPr>
      <w:r w:rsidRPr="00390EA3">
        <w:rPr>
          <w:lang w:val="en-US"/>
        </w:rPr>
        <w:t xml:space="preserve">You hereby give your consent to 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</w:t>
      </w:r>
      <w:proofErr w:type="spellStart"/>
      <w:r w:rsidRPr="00390EA3">
        <w:rPr>
          <w:lang w:val="en-US"/>
        </w:rPr>
        <w:t>Bhd</w:t>
      </w:r>
      <w:proofErr w:type="spellEnd"/>
      <w:r w:rsidRPr="00390EA3">
        <w:rPr>
          <w:lang w:val="en-US"/>
        </w:rPr>
        <w:t xml:space="preserve"> to:</w:t>
      </w:r>
    </w:p>
    <w:p w14:paraId="7D89FEA9" w14:textId="77777777" w:rsidR="00390EA3" w:rsidRPr="00390EA3" w:rsidRDefault="00390EA3" w:rsidP="00390EA3">
      <w:pPr>
        <w:numPr>
          <w:ilvl w:val="0"/>
          <w:numId w:val="1"/>
        </w:numPr>
        <w:rPr>
          <w:lang w:val="en-US"/>
        </w:rPr>
      </w:pPr>
      <w:r w:rsidRPr="00390EA3">
        <w:rPr>
          <w:lang w:val="en-US"/>
        </w:rPr>
        <w:t>Store and process your Personal Data</w:t>
      </w:r>
    </w:p>
    <w:p w14:paraId="31FB99BF" w14:textId="77777777" w:rsidR="00390EA3" w:rsidRPr="00390EA3" w:rsidRDefault="00390EA3" w:rsidP="00390EA3">
      <w:pPr>
        <w:numPr>
          <w:ilvl w:val="0"/>
          <w:numId w:val="1"/>
        </w:numPr>
        <w:rPr>
          <w:lang w:val="en-US"/>
        </w:rPr>
      </w:pPr>
      <w:r w:rsidRPr="00390EA3">
        <w:rPr>
          <w:lang w:val="en-US"/>
        </w:rPr>
        <w:t>Disclose your Personal Data to the relevant governmental authorities or third parties where required by law or for legal purposes.</w:t>
      </w:r>
    </w:p>
    <w:p w14:paraId="1C461413" w14:textId="77777777" w:rsidR="00390EA3" w:rsidRPr="00390EA3" w:rsidRDefault="00390EA3" w:rsidP="00390EA3">
      <w:pPr>
        <w:numPr>
          <w:ilvl w:val="0"/>
          <w:numId w:val="1"/>
        </w:numPr>
        <w:rPr>
          <w:lang w:val="en-US"/>
        </w:rPr>
      </w:pPr>
      <w:r w:rsidRPr="00390EA3">
        <w:rPr>
          <w:lang w:val="en-US"/>
        </w:rPr>
        <w:t>Payment information such as your debit or credit card information, including the name of cardholder, card number, billing address, expiry date and other bank account details.</w:t>
      </w:r>
    </w:p>
    <w:p w14:paraId="477CCEA8" w14:textId="77777777" w:rsidR="00390EA3" w:rsidRPr="00390EA3" w:rsidRDefault="00390EA3" w:rsidP="00390EA3">
      <w:pPr>
        <w:rPr>
          <w:lang w:val="en-US"/>
        </w:rPr>
      </w:pPr>
      <w:proofErr w:type="gramStart"/>
      <w:r w:rsidRPr="00390EA3">
        <w:rPr>
          <w:lang w:val="en-US"/>
        </w:rPr>
        <w:t>For the purpose of</w:t>
      </w:r>
      <w:proofErr w:type="gramEnd"/>
      <w:r w:rsidRPr="00390EA3">
        <w:rPr>
          <w:lang w:val="en-US"/>
        </w:rPr>
        <w:t xml:space="preserve"> updating or correcting such data, you may at any time apply to City Expo Malaysia have access to your personal data which is stored by 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Bhd.</w:t>
      </w:r>
    </w:p>
    <w:p w14:paraId="1A10CDE3" w14:textId="77777777" w:rsidR="00390EA3" w:rsidRPr="00390EA3" w:rsidRDefault="00390EA3" w:rsidP="00390EA3">
      <w:pPr>
        <w:rPr>
          <w:lang w:val="en-US"/>
        </w:rPr>
      </w:pPr>
      <w:r w:rsidRPr="00390EA3">
        <w:rPr>
          <w:lang w:val="en-US"/>
        </w:rPr>
        <w:t xml:space="preserve">For the avoidance of doubt, Personal Data includes all data defined within the Personal Data Protection Act 2010 including all data you had disclosed to 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</w:t>
      </w:r>
      <w:proofErr w:type="spellStart"/>
      <w:r w:rsidRPr="00390EA3">
        <w:rPr>
          <w:lang w:val="en-US"/>
        </w:rPr>
        <w:t>Bhd</w:t>
      </w:r>
      <w:proofErr w:type="spellEnd"/>
      <w:r w:rsidRPr="00390EA3">
        <w:rPr>
          <w:lang w:val="en-US"/>
        </w:rPr>
        <w:t xml:space="preserve"> in this Form.</w:t>
      </w:r>
    </w:p>
    <w:p w14:paraId="11B7428D" w14:textId="77777777" w:rsidR="00390EA3" w:rsidRPr="00390EA3" w:rsidRDefault="00390EA3" w:rsidP="00390EA3">
      <w:pPr>
        <w:rPr>
          <w:lang w:val="en-US"/>
        </w:rPr>
      </w:pPr>
      <w:r w:rsidRPr="00390EA3">
        <w:rPr>
          <w:lang w:val="en-US"/>
        </w:rPr>
        <w:t xml:space="preserve">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</w:t>
      </w:r>
      <w:proofErr w:type="spellStart"/>
      <w:r w:rsidRPr="00390EA3">
        <w:rPr>
          <w:lang w:val="en-US"/>
        </w:rPr>
        <w:t>Bhd</w:t>
      </w:r>
      <w:proofErr w:type="spellEnd"/>
      <w:r w:rsidRPr="00390EA3">
        <w:rPr>
          <w:lang w:val="en-US"/>
        </w:rPr>
        <w:t xml:space="preserve"> is committed to protecting your personal data. If you have any questions or comments about City Expo Malaysia </w:t>
      </w:r>
      <w:proofErr w:type="spellStart"/>
      <w:r w:rsidRPr="00390EA3">
        <w:rPr>
          <w:lang w:val="en-US"/>
        </w:rPr>
        <w:t>Sdn</w:t>
      </w:r>
      <w:proofErr w:type="spellEnd"/>
      <w:r w:rsidRPr="00390EA3">
        <w:rPr>
          <w:lang w:val="en-US"/>
        </w:rPr>
        <w:t xml:space="preserve"> </w:t>
      </w:r>
      <w:proofErr w:type="spellStart"/>
      <w:r w:rsidRPr="00390EA3">
        <w:rPr>
          <w:lang w:val="en-US"/>
        </w:rPr>
        <w:t>Bhd</w:t>
      </w:r>
      <w:proofErr w:type="spellEnd"/>
      <w:r w:rsidRPr="00390EA3">
        <w:rPr>
          <w:lang w:val="en-US"/>
        </w:rPr>
        <w:t xml:space="preserve"> please contact us at info@cityexpomalaysia.com or +603-7865 6808.</w:t>
      </w:r>
    </w:p>
    <w:p w14:paraId="25A9217C" w14:textId="77777777" w:rsidR="004A16D4" w:rsidRDefault="004A16D4"/>
    <w:sectPr w:rsidR="004A16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B3513"/>
    <w:multiLevelType w:val="hybridMultilevel"/>
    <w:tmpl w:val="9A52B120"/>
    <w:lvl w:ilvl="0" w:tplc="BDC22D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7481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460D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0C97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36C1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3281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9C6A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D48B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DA1B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tjQzMDazMDc0sTBX0lEKTi0uzszPAykwrAUAR8s7RiwAAAA="/>
  </w:docVars>
  <w:rsids>
    <w:rsidRoot w:val="00390EA3"/>
    <w:rsid w:val="00390EA3"/>
    <w:rsid w:val="004A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10F43"/>
  <w15:chartTrackingRefBased/>
  <w15:docId w15:val="{06BF132E-E3ED-4757-8DA1-E0EFE5967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5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6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leen Low</dc:creator>
  <cp:keywords/>
  <dc:description/>
  <cp:lastModifiedBy>Eeleen Low</cp:lastModifiedBy>
  <cp:revision>1</cp:revision>
  <dcterms:created xsi:type="dcterms:W3CDTF">2021-08-19T09:40:00Z</dcterms:created>
  <dcterms:modified xsi:type="dcterms:W3CDTF">2021-08-19T09:41:00Z</dcterms:modified>
</cp:coreProperties>
</file>